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761E" w14:textId="77777777" w:rsidR="00FD44E6" w:rsidRDefault="00000000">
      <w:pPr>
        <w:spacing w:line="440" w:lineRule="exact"/>
        <w:jc w:val="center"/>
        <w:rPr>
          <w:rFonts w:asciiTheme="minorEastAsia" w:hAnsiTheme="minorEastAsia" w:hint="eastAsia"/>
          <w:b/>
          <w:sz w:val="36"/>
          <w:szCs w:val="36"/>
        </w:rPr>
      </w:pPr>
      <w:r>
        <w:rPr>
          <w:rFonts w:asciiTheme="minorEastAsia" w:hAnsiTheme="minorEastAsia" w:hint="eastAsia"/>
          <w:b/>
          <w:sz w:val="36"/>
          <w:szCs w:val="36"/>
        </w:rPr>
        <w:t>公示内容</w:t>
      </w:r>
    </w:p>
    <w:p w14:paraId="78E59506" w14:textId="77777777" w:rsidR="00FD44E6" w:rsidRDefault="00FD44E6">
      <w:pPr>
        <w:widowControl/>
        <w:snapToGrid w:val="0"/>
        <w:ind w:firstLineChars="200" w:firstLine="480"/>
        <w:rPr>
          <w:rFonts w:ascii="宋体" w:eastAsia="宋体" w:hAnsi="宋体" w:cs="宋体" w:hint="eastAsia"/>
          <w:kern w:val="0"/>
          <w:sz w:val="24"/>
          <w:szCs w:val="24"/>
        </w:rPr>
      </w:pPr>
    </w:p>
    <w:p w14:paraId="08D78280" w14:textId="77777777" w:rsidR="00FD44E6" w:rsidRDefault="00000000">
      <w:pPr>
        <w:widowControl/>
        <w:snapToGrid w:val="0"/>
        <w:spacing w:line="360" w:lineRule="auto"/>
        <w:ind w:firstLineChars="200" w:firstLine="480"/>
        <w:rPr>
          <w:rFonts w:ascii="宋体" w:eastAsia="宋体" w:hAnsi="宋体" w:cs="宋体" w:hint="eastAsia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一、项目</w:t>
      </w:r>
      <w:r>
        <w:rPr>
          <w:rFonts w:ascii="宋体" w:eastAsia="宋体" w:hAnsi="宋体" w:cs="宋体"/>
          <w:kern w:val="0"/>
          <w:sz w:val="24"/>
          <w:szCs w:val="24"/>
        </w:rPr>
        <w:t>名称</w:t>
      </w:r>
      <w:r>
        <w:rPr>
          <w:rFonts w:ascii="宋体" w:eastAsia="宋体" w:hAnsi="宋体" w:cs="宋体" w:hint="eastAsia"/>
          <w:kern w:val="0"/>
          <w:sz w:val="24"/>
          <w:szCs w:val="24"/>
        </w:rPr>
        <w:t>：典型生产性粉尘与类金属系毒物健康损伤机制及防治关键技术</w:t>
      </w:r>
    </w:p>
    <w:p w14:paraId="4A1895F3" w14:textId="77777777" w:rsidR="00FD44E6" w:rsidRDefault="00000000">
      <w:pPr>
        <w:widowControl/>
        <w:snapToGrid w:val="0"/>
        <w:spacing w:line="360" w:lineRule="auto"/>
        <w:ind w:firstLineChars="200" w:firstLine="480"/>
        <w:rPr>
          <w:rFonts w:ascii="宋体" w:eastAsia="宋体" w:hAnsi="宋体" w:cs="宋体" w:hint="eastAsia"/>
          <w:kern w:val="0"/>
          <w:sz w:val="24"/>
          <w:szCs w:val="24"/>
        </w:rPr>
      </w:pPr>
      <w:r>
        <w:rPr>
          <w:rFonts w:ascii="宋体" w:eastAsia="宋体" w:hAnsi="宋体" w:cs="宋体"/>
          <w:kern w:val="0"/>
          <w:sz w:val="24"/>
          <w:szCs w:val="24"/>
        </w:rPr>
        <w:t>二、提名单位：</w:t>
      </w:r>
      <w:r>
        <w:rPr>
          <w:rFonts w:ascii="宋体" w:eastAsia="宋体" w:hAnsi="宋体" w:cs="宋体" w:hint="eastAsia"/>
          <w:kern w:val="0"/>
          <w:sz w:val="24"/>
          <w:szCs w:val="24"/>
        </w:rPr>
        <w:t>唐山市科技局</w:t>
      </w:r>
    </w:p>
    <w:p w14:paraId="7F8D5579" w14:textId="77777777" w:rsidR="00FD44E6" w:rsidRDefault="00000000">
      <w:pPr>
        <w:widowControl/>
        <w:snapToGrid w:val="0"/>
        <w:spacing w:line="360" w:lineRule="auto"/>
        <w:ind w:firstLineChars="200" w:firstLine="480"/>
        <w:rPr>
          <w:rFonts w:ascii="宋体" w:eastAsia="宋体" w:hAnsi="宋体" w:cs="宋体" w:hint="eastAsia"/>
          <w:kern w:val="0"/>
          <w:sz w:val="24"/>
          <w:szCs w:val="24"/>
        </w:rPr>
      </w:pPr>
      <w:r>
        <w:rPr>
          <w:rFonts w:ascii="宋体" w:eastAsia="宋体" w:hAnsi="宋体" w:cs="宋体"/>
          <w:kern w:val="0"/>
          <w:sz w:val="24"/>
          <w:szCs w:val="24"/>
        </w:rPr>
        <w:t>三、</w:t>
      </w:r>
      <w:r>
        <w:rPr>
          <w:rFonts w:ascii="宋体" w:eastAsia="宋体" w:hAnsi="宋体" w:cs="宋体" w:hint="eastAsia"/>
          <w:kern w:val="0"/>
          <w:sz w:val="24"/>
          <w:szCs w:val="24"/>
        </w:rPr>
        <w:t>申报</w:t>
      </w:r>
      <w:r>
        <w:rPr>
          <w:rFonts w:ascii="宋体" w:eastAsia="宋体" w:hAnsi="宋体" w:cs="宋体"/>
          <w:kern w:val="0"/>
          <w:sz w:val="24"/>
          <w:szCs w:val="24"/>
        </w:rPr>
        <w:t>奖种：</w:t>
      </w:r>
      <w:r>
        <w:rPr>
          <w:rFonts w:ascii="宋体" w:eastAsia="宋体" w:hAnsi="宋体" w:cs="宋体" w:hint="eastAsia"/>
          <w:kern w:val="0"/>
          <w:sz w:val="24"/>
          <w:szCs w:val="24"/>
        </w:rPr>
        <w:t>科学技术进步奖</w:t>
      </w:r>
    </w:p>
    <w:p w14:paraId="2437550E" w14:textId="1AFBE800" w:rsidR="00FD44E6" w:rsidRDefault="00000000">
      <w:pPr>
        <w:widowControl/>
        <w:snapToGrid w:val="0"/>
        <w:spacing w:line="360" w:lineRule="auto"/>
        <w:ind w:leftChars="228" w:left="719" w:hangingChars="100" w:hanging="240"/>
        <w:rPr>
          <w:rFonts w:ascii="宋体" w:eastAsia="宋体" w:hAnsi="宋体" w:cs="宋体" w:hint="eastAsia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四、主要完成单位：1. </w:t>
      </w:r>
      <w:r>
        <w:rPr>
          <w:rFonts w:ascii="宋体" w:eastAsia="宋体" w:hAnsi="宋体" w:cs="宋体"/>
          <w:kern w:val="0"/>
          <w:sz w:val="24"/>
          <w:szCs w:val="24"/>
        </w:rPr>
        <w:t>华北理工大学</w:t>
      </w: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；2. </w:t>
      </w:r>
      <w:r>
        <w:rPr>
          <w:rFonts w:ascii="宋体" w:eastAsia="宋体" w:hAnsi="宋体" w:cs="宋体"/>
          <w:kern w:val="0"/>
          <w:sz w:val="24"/>
          <w:szCs w:val="24"/>
        </w:rPr>
        <w:t>南通大学</w:t>
      </w: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；3. </w:t>
      </w:r>
      <w:r>
        <w:rPr>
          <w:rFonts w:ascii="宋体" w:eastAsia="宋体" w:hAnsi="宋体" w:cs="宋体"/>
          <w:kern w:val="0"/>
          <w:sz w:val="24"/>
          <w:szCs w:val="24"/>
        </w:rPr>
        <w:t>江苏省疾病预防控制中</w:t>
      </w:r>
      <w:r w:rsidR="00A623E0" w:rsidRPr="00A623E0">
        <w:rPr>
          <w:rFonts w:ascii="宋体" w:eastAsia="宋体" w:hAnsi="宋体" w:cs="宋体" w:hint="eastAsia"/>
          <w:kern w:val="0"/>
          <w:sz w:val="24"/>
          <w:szCs w:val="24"/>
        </w:rPr>
        <w:t>（江苏省预防医学科学院）</w:t>
      </w: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；4. </w:t>
      </w:r>
      <w:r>
        <w:rPr>
          <w:rFonts w:ascii="宋体" w:eastAsia="宋体" w:hAnsi="宋体" w:cs="宋体"/>
          <w:kern w:val="0"/>
          <w:sz w:val="24"/>
          <w:szCs w:val="24"/>
        </w:rPr>
        <w:t>南京医科大学</w:t>
      </w: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；5. </w:t>
      </w:r>
      <w:r>
        <w:rPr>
          <w:rFonts w:ascii="宋体" w:eastAsia="宋体" w:hAnsi="宋体" w:cs="宋体"/>
          <w:kern w:val="0"/>
          <w:sz w:val="24"/>
          <w:szCs w:val="24"/>
        </w:rPr>
        <w:t>浙江大学</w:t>
      </w:r>
    </w:p>
    <w:p w14:paraId="54491211" w14:textId="77777777" w:rsidR="00FD44E6" w:rsidRDefault="00000000">
      <w:pPr>
        <w:widowControl/>
        <w:snapToGrid w:val="0"/>
        <w:spacing w:line="360" w:lineRule="auto"/>
        <w:ind w:firstLineChars="200" w:firstLine="480"/>
        <w:rPr>
          <w:rFonts w:ascii="宋体" w:eastAsia="宋体" w:hAnsi="宋体" w:cs="宋体" w:hint="eastAsia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五、主要</w:t>
      </w:r>
      <w:r>
        <w:rPr>
          <w:rFonts w:ascii="宋体" w:eastAsia="宋体" w:hAnsi="宋体" w:cs="宋体"/>
          <w:kern w:val="0"/>
          <w:sz w:val="24"/>
          <w:szCs w:val="24"/>
        </w:rPr>
        <w:t>完成人情况</w:t>
      </w:r>
    </w:p>
    <w:tbl>
      <w:tblPr>
        <w:tblW w:w="72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6"/>
        <w:gridCol w:w="881"/>
        <w:gridCol w:w="2550"/>
        <w:gridCol w:w="2656"/>
      </w:tblGrid>
      <w:tr w:rsidR="00FD44E6" w14:paraId="717572C2" w14:textId="77777777">
        <w:trPr>
          <w:trHeight w:val="32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4B36A1D3" w14:textId="77777777" w:rsidR="00FD44E6" w:rsidRDefault="00000000">
            <w:pPr>
              <w:pStyle w:val="Default"/>
              <w:jc w:val="center"/>
              <w:rPr>
                <w:rFonts w:hAnsi="宋体" w:hint="eastAsia"/>
                <w:color w:val="auto"/>
                <w:sz w:val="21"/>
                <w:szCs w:val="21"/>
              </w:rPr>
            </w:pPr>
            <w:r>
              <w:rPr>
                <w:rFonts w:hAnsi="宋体" w:hint="eastAsia"/>
                <w:color w:val="auto"/>
                <w:sz w:val="21"/>
                <w:szCs w:val="21"/>
              </w:rPr>
              <w:t>姓名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506247EC" w14:textId="77777777" w:rsidR="00FD44E6" w:rsidRDefault="00000000">
            <w:pPr>
              <w:pStyle w:val="Default"/>
              <w:jc w:val="center"/>
              <w:rPr>
                <w:rFonts w:hAnsi="宋体" w:hint="eastAsia"/>
                <w:color w:val="auto"/>
                <w:sz w:val="21"/>
                <w:szCs w:val="21"/>
              </w:rPr>
            </w:pPr>
            <w:r>
              <w:rPr>
                <w:rFonts w:hAnsi="宋体" w:hint="eastAsia"/>
                <w:color w:val="auto"/>
                <w:sz w:val="21"/>
                <w:szCs w:val="21"/>
              </w:rPr>
              <w:t>排名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5F051E1E" w14:textId="77777777" w:rsidR="00FD44E6" w:rsidRDefault="00000000">
            <w:pPr>
              <w:pStyle w:val="Default"/>
              <w:jc w:val="center"/>
              <w:rPr>
                <w:rFonts w:hAnsi="宋体" w:hint="eastAsia"/>
                <w:color w:val="auto"/>
                <w:sz w:val="21"/>
                <w:szCs w:val="21"/>
              </w:rPr>
            </w:pPr>
            <w:r>
              <w:rPr>
                <w:rFonts w:hAnsi="宋体" w:hint="eastAsia"/>
                <w:color w:val="auto"/>
                <w:sz w:val="21"/>
                <w:szCs w:val="21"/>
              </w:rPr>
              <w:t>工作单位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31CCE5AA" w14:textId="77777777" w:rsidR="00FD44E6" w:rsidRDefault="00000000">
            <w:pPr>
              <w:pStyle w:val="Default"/>
              <w:jc w:val="center"/>
              <w:rPr>
                <w:rFonts w:hAnsi="宋体" w:hint="eastAsia"/>
                <w:color w:val="auto"/>
                <w:sz w:val="21"/>
                <w:szCs w:val="21"/>
              </w:rPr>
            </w:pPr>
            <w:r>
              <w:rPr>
                <w:rFonts w:hAnsi="宋体" w:hint="eastAsia"/>
                <w:color w:val="auto"/>
                <w:sz w:val="21"/>
                <w:szCs w:val="21"/>
              </w:rPr>
              <w:t>完成单位</w:t>
            </w:r>
          </w:p>
        </w:tc>
      </w:tr>
      <w:tr w:rsidR="00FD44E6" w14:paraId="277E4AC1" w14:textId="77777777">
        <w:trPr>
          <w:trHeight w:val="32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5542FF9E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李金龙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56B84FA5" w14:textId="77777777" w:rsidR="00FD44E6" w:rsidRDefault="00000000">
            <w:pPr>
              <w:widowControl/>
              <w:snapToGrid w:val="0"/>
              <w:spacing w:line="360" w:lineRule="auto"/>
              <w:jc w:val="center"/>
              <w:rPr>
                <w:rFonts w:ascii="宋体" w:eastAsia="宋体" w:hAnsi="宋体" w:cs="宋体" w:hint="eastAsia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1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41E17313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华北理工大学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686B25D5" w14:textId="77777777" w:rsidR="00FD44E6" w:rsidRDefault="00000000">
            <w:pPr>
              <w:pStyle w:val="Default"/>
              <w:jc w:val="center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华北理工大学</w:t>
            </w:r>
          </w:p>
        </w:tc>
      </w:tr>
      <w:tr w:rsidR="00FD44E6" w14:paraId="0A2ADE43" w14:textId="77777777">
        <w:trPr>
          <w:trHeight w:val="32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7E3A7160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赵新元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43E47F14" w14:textId="77777777" w:rsidR="00FD44E6" w:rsidRDefault="00000000">
            <w:pPr>
              <w:widowControl/>
              <w:snapToGrid w:val="0"/>
              <w:spacing w:line="360" w:lineRule="auto"/>
              <w:jc w:val="center"/>
              <w:rPr>
                <w:rFonts w:ascii="宋体" w:eastAsia="宋体" w:hAnsi="宋体" w:cs="宋体" w:hint="eastAsia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2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628FBB05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南通大学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66BA2C9F" w14:textId="77777777" w:rsidR="00FD44E6" w:rsidRDefault="00000000">
            <w:pPr>
              <w:pStyle w:val="Default"/>
              <w:jc w:val="center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南通大学</w:t>
            </w:r>
          </w:p>
        </w:tc>
      </w:tr>
      <w:tr w:rsidR="00FD44E6" w14:paraId="3EC1ACF5" w14:textId="77777777">
        <w:trPr>
          <w:trHeight w:val="32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26729B20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程德敏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051C4510" w14:textId="77777777" w:rsidR="00FD44E6" w:rsidRDefault="00000000">
            <w:pPr>
              <w:widowControl/>
              <w:snapToGrid w:val="0"/>
              <w:spacing w:line="360" w:lineRule="auto"/>
              <w:jc w:val="center"/>
              <w:rPr>
                <w:rFonts w:ascii="宋体" w:eastAsia="宋体" w:hAnsi="宋体" w:cs="宋体" w:hint="eastAsia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3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2E021B21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南通大学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595145B9" w14:textId="07E3536E" w:rsidR="00FD44E6" w:rsidRDefault="003B4408">
            <w:pPr>
              <w:pStyle w:val="Default"/>
              <w:jc w:val="center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南通大学</w:t>
            </w:r>
          </w:p>
        </w:tc>
      </w:tr>
      <w:tr w:rsidR="00FD44E6" w14:paraId="31EDE152" w14:textId="77777777">
        <w:trPr>
          <w:trHeight w:val="32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79C7F258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韩</w:t>
            </w:r>
            <w:r>
              <w:rPr>
                <w:rFonts w:asciiTheme="minorEastAsia" w:eastAsiaTheme="minorEastAsia" w:hAnsiTheme="minorEastAsia"/>
                <w:color w:val="auto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磊</w:t>
            </w:r>
            <w:proofErr w:type="gramEnd"/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48891C8C" w14:textId="77777777" w:rsidR="00FD44E6" w:rsidRDefault="00000000">
            <w:pPr>
              <w:widowControl/>
              <w:snapToGrid w:val="0"/>
              <w:spacing w:line="360" w:lineRule="auto"/>
              <w:jc w:val="center"/>
              <w:rPr>
                <w:rFonts w:ascii="宋体" w:eastAsia="宋体" w:hAnsi="宋体" w:cs="宋体" w:hint="eastAsia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4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079B0B39" w14:textId="2BEA8AD2" w:rsidR="00FD44E6" w:rsidRPr="00A623E0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江苏省疾病预防控制中心</w:t>
            </w:r>
            <w:r w:rsidR="00A623E0" w:rsidRPr="00A623E0"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（江苏省预防医学科学院）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1529856F" w14:textId="1FEB251F" w:rsidR="00FD44E6" w:rsidRDefault="00000000">
            <w:pPr>
              <w:pStyle w:val="Default"/>
              <w:jc w:val="center"/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江苏省疾病预防控制中心</w:t>
            </w:r>
            <w:r w:rsidR="00A623E0"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 xml:space="preserve"> </w:t>
            </w:r>
            <w:r w:rsidR="00A623E0" w:rsidRPr="00A623E0"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（江苏省预防医学科学院）</w:t>
            </w:r>
          </w:p>
        </w:tc>
      </w:tr>
      <w:tr w:rsidR="00FD44E6" w14:paraId="28457B8C" w14:textId="77777777">
        <w:trPr>
          <w:trHeight w:val="33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40366EFA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刘</w:t>
            </w:r>
            <w:r>
              <w:rPr>
                <w:rFonts w:asciiTheme="minorEastAsia" w:eastAsiaTheme="minorEastAsia" w:hAnsiTheme="minorEastAsia"/>
                <w:color w:val="auto"/>
                <w:sz w:val="21"/>
                <w:szCs w:val="21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易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3034385D" w14:textId="77777777" w:rsidR="00FD44E6" w:rsidRDefault="00000000">
            <w:pPr>
              <w:widowControl/>
              <w:snapToGrid w:val="0"/>
              <w:spacing w:line="360" w:lineRule="auto"/>
              <w:jc w:val="center"/>
              <w:rPr>
                <w:rFonts w:ascii="宋体" w:eastAsia="宋体" w:hAnsi="宋体" w:cs="宋体" w:hint="eastAsia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5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42C424A5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南京医科大学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46036D1A" w14:textId="77777777" w:rsidR="00FD44E6" w:rsidRDefault="00000000">
            <w:pPr>
              <w:pStyle w:val="Default"/>
              <w:jc w:val="center"/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南京医科大学</w:t>
            </w:r>
          </w:p>
        </w:tc>
      </w:tr>
      <w:tr w:rsidR="00FD44E6" w14:paraId="4940C12E" w14:textId="77777777">
        <w:trPr>
          <w:trHeight w:val="33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28500E27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沈福海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30C06D37" w14:textId="77777777" w:rsidR="00FD44E6" w:rsidRDefault="00000000">
            <w:pPr>
              <w:widowControl/>
              <w:snapToGrid w:val="0"/>
              <w:spacing w:line="360" w:lineRule="auto"/>
              <w:jc w:val="center"/>
              <w:rPr>
                <w:rFonts w:ascii="宋体" w:eastAsia="宋体" w:hAnsi="宋体" w:cs="宋体" w:hint="eastAsia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6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67847FBB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华北理工大学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26547412" w14:textId="77777777" w:rsidR="00FD44E6" w:rsidRDefault="00000000">
            <w:pPr>
              <w:pStyle w:val="Default"/>
              <w:jc w:val="center"/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华北理工大学</w:t>
            </w:r>
          </w:p>
        </w:tc>
      </w:tr>
      <w:tr w:rsidR="00FD44E6" w14:paraId="6A7A6888" w14:textId="77777777">
        <w:trPr>
          <w:trHeight w:val="33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752B48F5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陈光弟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0CACD947" w14:textId="77777777" w:rsidR="00FD44E6" w:rsidRDefault="00000000">
            <w:pPr>
              <w:widowControl/>
              <w:snapToGrid w:val="0"/>
              <w:spacing w:line="360" w:lineRule="auto"/>
              <w:jc w:val="center"/>
              <w:rPr>
                <w:rFonts w:ascii="宋体" w:eastAsia="宋体" w:hAnsi="宋体" w:cs="宋体" w:hint="eastAsia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7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1B60BBAE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浙江大学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7755F7FF" w14:textId="77777777" w:rsidR="00FD44E6" w:rsidRDefault="00000000">
            <w:pPr>
              <w:pStyle w:val="Default"/>
              <w:jc w:val="center"/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浙江大学</w:t>
            </w:r>
          </w:p>
        </w:tc>
      </w:tr>
      <w:tr w:rsidR="00FD44E6" w14:paraId="0CD9A8F9" w14:textId="77777777">
        <w:trPr>
          <w:trHeight w:val="33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03ACE9C6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苏</w:t>
            </w:r>
            <w:r>
              <w:rPr>
                <w:rFonts w:asciiTheme="minorEastAsia" w:eastAsiaTheme="minorEastAsia" w:hAnsiTheme="minorEastAsia"/>
                <w:color w:val="auto"/>
                <w:sz w:val="21"/>
                <w:szCs w:val="21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伟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7BECA68A" w14:textId="77777777" w:rsidR="00FD44E6" w:rsidRDefault="00000000">
            <w:pPr>
              <w:widowControl/>
              <w:snapToGrid w:val="0"/>
              <w:spacing w:line="360" w:lineRule="auto"/>
              <w:jc w:val="center"/>
              <w:rPr>
                <w:rFonts w:ascii="宋体" w:eastAsia="宋体" w:hAnsi="宋体" w:cs="宋体" w:hint="eastAsia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8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2AC6A8F6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华北理工大学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3829208F" w14:textId="77777777" w:rsidR="00FD44E6" w:rsidRDefault="00000000">
            <w:pPr>
              <w:pStyle w:val="Default"/>
              <w:jc w:val="center"/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1"/>
                <w:szCs w:val="21"/>
              </w:rPr>
              <w:t>华北理工大学</w:t>
            </w:r>
          </w:p>
        </w:tc>
      </w:tr>
      <w:tr w:rsidR="00FD44E6" w14:paraId="785B97C2" w14:textId="77777777">
        <w:trPr>
          <w:trHeight w:val="33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715363AC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金玉兰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610AC503" w14:textId="77777777" w:rsidR="00FD44E6" w:rsidRDefault="00000000">
            <w:pPr>
              <w:widowControl/>
              <w:snapToGrid w:val="0"/>
              <w:spacing w:line="360" w:lineRule="auto"/>
              <w:jc w:val="center"/>
              <w:rPr>
                <w:rFonts w:ascii="宋体" w:eastAsia="宋体" w:hAnsi="宋体" w:cs="宋体" w:hint="eastAsia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9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5E232D65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华北理工大学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1A090FBA" w14:textId="77777777" w:rsidR="00FD44E6" w:rsidRDefault="00000000">
            <w:pPr>
              <w:pStyle w:val="Default"/>
              <w:jc w:val="center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华北理工大学</w:t>
            </w:r>
          </w:p>
        </w:tc>
      </w:tr>
      <w:tr w:rsidR="00FD44E6" w14:paraId="395164DF" w14:textId="77777777">
        <w:trPr>
          <w:trHeight w:val="337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75AD1A9C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王苗苗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7357FB93" w14:textId="77777777" w:rsidR="00FD44E6" w:rsidRDefault="00000000">
            <w:pPr>
              <w:widowControl/>
              <w:snapToGrid w:val="0"/>
              <w:spacing w:line="360" w:lineRule="auto"/>
              <w:jc w:val="center"/>
              <w:rPr>
                <w:rFonts w:ascii="宋体" w:eastAsia="宋体" w:hAnsi="宋体" w:cs="宋体" w:hint="eastAsia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10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5BAB7CB1" w14:textId="77777777" w:rsidR="00FD44E6" w:rsidRDefault="00000000">
            <w:pPr>
              <w:pStyle w:val="Default"/>
              <w:jc w:val="center"/>
              <w:rPr>
                <w:rFonts w:hAnsi="宋体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北京市通州区</w:t>
            </w:r>
            <w:proofErr w:type="gramStart"/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中仓</w:t>
            </w:r>
            <w:proofErr w:type="gramEnd"/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街道社区卫生服务中心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38A701A9" w14:textId="77777777" w:rsidR="00FD44E6" w:rsidRDefault="00000000">
            <w:pPr>
              <w:pStyle w:val="Default"/>
              <w:jc w:val="center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华北理工大学</w:t>
            </w:r>
          </w:p>
        </w:tc>
      </w:tr>
    </w:tbl>
    <w:p w14:paraId="34534812" w14:textId="77777777" w:rsidR="00FD44E6" w:rsidRDefault="00FD44E6">
      <w:pPr>
        <w:widowControl/>
        <w:shd w:val="clear" w:color="auto" w:fill="FFFFFF"/>
        <w:spacing w:line="360" w:lineRule="auto"/>
        <w:ind w:firstLineChars="2726" w:firstLine="6542"/>
        <w:rPr>
          <w:rFonts w:ascii="宋体" w:eastAsia="宋体" w:hAnsi="宋体" w:cs="宋体" w:hint="eastAsia"/>
          <w:color w:val="000000"/>
          <w:sz w:val="24"/>
          <w:szCs w:val="24"/>
        </w:rPr>
      </w:pPr>
    </w:p>
    <w:sectPr w:rsidR="00FD44E6">
      <w:footerReference w:type="default" r:id="rId7"/>
      <w:pgSz w:w="11906" w:h="16838"/>
      <w:pgMar w:top="1134" w:right="1304" w:bottom="1134" w:left="1304" w:header="851" w:footer="992" w:gutter="0"/>
      <w:cols w:space="0"/>
      <w:docGrid w:type="lines" w:linePitch="3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02B039" w14:textId="77777777" w:rsidR="00117A07" w:rsidRDefault="00117A07">
      <w:r>
        <w:separator/>
      </w:r>
    </w:p>
  </w:endnote>
  <w:endnote w:type="continuationSeparator" w:id="0">
    <w:p w14:paraId="61EFD560" w14:textId="77777777" w:rsidR="00117A07" w:rsidRDefault="00117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5ABC90" w14:textId="77777777" w:rsidR="00FD44E6" w:rsidRDefault="00FD44E6">
    <w:pPr>
      <w:pStyle w:val="a7"/>
    </w:pPr>
  </w:p>
  <w:p w14:paraId="499F43E2" w14:textId="77777777" w:rsidR="00FD44E6" w:rsidRDefault="00FD44E6">
    <w:pPr>
      <w:pStyle w:val="a7"/>
    </w:pPr>
  </w:p>
  <w:p w14:paraId="65104E82" w14:textId="77777777" w:rsidR="00FD44E6" w:rsidRDefault="00FD44E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3BB1D" w14:textId="77777777" w:rsidR="00117A07" w:rsidRDefault="00117A07">
      <w:r>
        <w:separator/>
      </w:r>
    </w:p>
  </w:footnote>
  <w:footnote w:type="continuationSeparator" w:id="0">
    <w:p w14:paraId="14D07D30" w14:textId="77777777" w:rsidR="00117A07" w:rsidRDefault="00117A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proofState w:spelling="clean" w:grammar="clean"/>
  <w:defaultTabStop w:val="420"/>
  <w:drawingGridVerticalSpacing w:val="16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e0NDExMTc3M7G0tLBU0lEKTi0uzszPAykwqgUAs9UIqSwAAAA="/>
    <w:docVar w:name="commondata" w:val="eyJoZGlkIjoiMmE3M2VlMWNjZGI2NDA3YWZhYjRhM2ZjMWRmOTM1ZjYifQ=="/>
  </w:docVars>
  <w:rsids>
    <w:rsidRoot w:val="00D03878"/>
    <w:rsid w:val="C3F3FD5C"/>
    <w:rsid w:val="CB5FB2D9"/>
    <w:rsid w:val="DE2D2371"/>
    <w:rsid w:val="EFF7A63F"/>
    <w:rsid w:val="FCEB8AEF"/>
    <w:rsid w:val="000134D9"/>
    <w:rsid w:val="0003709B"/>
    <w:rsid w:val="00050A66"/>
    <w:rsid w:val="000617D5"/>
    <w:rsid w:val="000638C5"/>
    <w:rsid w:val="00065B55"/>
    <w:rsid w:val="0008002A"/>
    <w:rsid w:val="000A219D"/>
    <w:rsid w:val="000A3AA5"/>
    <w:rsid w:val="000A53A0"/>
    <w:rsid w:val="000B55F0"/>
    <w:rsid w:val="000B6369"/>
    <w:rsid w:val="000C766C"/>
    <w:rsid w:val="000D7898"/>
    <w:rsid w:val="000D796B"/>
    <w:rsid w:val="000E6E5C"/>
    <w:rsid w:val="000F3487"/>
    <w:rsid w:val="000F6338"/>
    <w:rsid w:val="00117A07"/>
    <w:rsid w:val="00121ED9"/>
    <w:rsid w:val="0013537E"/>
    <w:rsid w:val="0016556E"/>
    <w:rsid w:val="00181B59"/>
    <w:rsid w:val="00186669"/>
    <w:rsid w:val="00191E4E"/>
    <w:rsid w:val="00193D09"/>
    <w:rsid w:val="001B170A"/>
    <w:rsid w:val="001B4E0C"/>
    <w:rsid w:val="001C2221"/>
    <w:rsid w:val="00226F04"/>
    <w:rsid w:val="00234670"/>
    <w:rsid w:val="002505CC"/>
    <w:rsid w:val="002A18F3"/>
    <w:rsid w:val="002B20F1"/>
    <w:rsid w:val="002B333C"/>
    <w:rsid w:val="002C2DCA"/>
    <w:rsid w:val="002F07B0"/>
    <w:rsid w:val="002F3FF7"/>
    <w:rsid w:val="00305D26"/>
    <w:rsid w:val="00311405"/>
    <w:rsid w:val="00311A68"/>
    <w:rsid w:val="0034627A"/>
    <w:rsid w:val="00392720"/>
    <w:rsid w:val="003B4408"/>
    <w:rsid w:val="003D16AE"/>
    <w:rsid w:val="003F5CC5"/>
    <w:rsid w:val="0040357F"/>
    <w:rsid w:val="00410BA4"/>
    <w:rsid w:val="00450833"/>
    <w:rsid w:val="0045554A"/>
    <w:rsid w:val="00483F06"/>
    <w:rsid w:val="00495A0D"/>
    <w:rsid w:val="004B00B0"/>
    <w:rsid w:val="004B0B9F"/>
    <w:rsid w:val="004B4964"/>
    <w:rsid w:val="004D16E4"/>
    <w:rsid w:val="004F18AC"/>
    <w:rsid w:val="0052676D"/>
    <w:rsid w:val="00530824"/>
    <w:rsid w:val="00557E6E"/>
    <w:rsid w:val="00571E47"/>
    <w:rsid w:val="00577775"/>
    <w:rsid w:val="005816B4"/>
    <w:rsid w:val="0058705B"/>
    <w:rsid w:val="005923DA"/>
    <w:rsid w:val="005A14CD"/>
    <w:rsid w:val="005A5720"/>
    <w:rsid w:val="00616EA3"/>
    <w:rsid w:val="006179AA"/>
    <w:rsid w:val="00633F03"/>
    <w:rsid w:val="00640158"/>
    <w:rsid w:val="00651E85"/>
    <w:rsid w:val="006577F5"/>
    <w:rsid w:val="00683C8D"/>
    <w:rsid w:val="006B2269"/>
    <w:rsid w:val="006B7E34"/>
    <w:rsid w:val="006C57E1"/>
    <w:rsid w:val="006D05BD"/>
    <w:rsid w:val="00710672"/>
    <w:rsid w:val="00714854"/>
    <w:rsid w:val="00715D3F"/>
    <w:rsid w:val="007411EB"/>
    <w:rsid w:val="00743255"/>
    <w:rsid w:val="007459E3"/>
    <w:rsid w:val="0075383E"/>
    <w:rsid w:val="007679F8"/>
    <w:rsid w:val="007839A7"/>
    <w:rsid w:val="007B3703"/>
    <w:rsid w:val="007B677B"/>
    <w:rsid w:val="007D27F3"/>
    <w:rsid w:val="007D3E10"/>
    <w:rsid w:val="007D59BA"/>
    <w:rsid w:val="00801DA6"/>
    <w:rsid w:val="00806FCC"/>
    <w:rsid w:val="00826113"/>
    <w:rsid w:val="00826C2D"/>
    <w:rsid w:val="00844976"/>
    <w:rsid w:val="0087330D"/>
    <w:rsid w:val="008851C4"/>
    <w:rsid w:val="0088585D"/>
    <w:rsid w:val="00897906"/>
    <w:rsid w:val="008B3BC9"/>
    <w:rsid w:val="008C5929"/>
    <w:rsid w:val="008D0038"/>
    <w:rsid w:val="008D1221"/>
    <w:rsid w:val="008E655A"/>
    <w:rsid w:val="00944320"/>
    <w:rsid w:val="00946C6B"/>
    <w:rsid w:val="009608B2"/>
    <w:rsid w:val="00980B41"/>
    <w:rsid w:val="009828D1"/>
    <w:rsid w:val="009A6AE1"/>
    <w:rsid w:val="009B0185"/>
    <w:rsid w:val="009D0EE7"/>
    <w:rsid w:val="009D191A"/>
    <w:rsid w:val="009E0E85"/>
    <w:rsid w:val="009E170F"/>
    <w:rsid w:val="00A0211D"/>
    <w:rsid w:val="00A41519"/>
    <w:rsid w:val="00A623E0"/>
    <w:rsid w:val="00A62B3F"/>
    <w:rsid w:val="00AB7902"/>
    <w:rsid w:val="00AC7DC0"/>
    <w:rsid w:val="00AF2294"/>
    <w:rsid w:val="00B17F89"/>
    <w:rsid w:val="00B26978"/>
    <w:rsid w:val="00B26A44"/>
    <w:rsid w:val="00B46B3E"/>
    <w:rsid w:val="00B615B8"/>
    <w:rsid w:val="00B91CB8"/>
    <w:rsid w:val="00B938A3"/>
    <w:rsid w:val="00B96CA0"/>
    <w:rsid w:val="00B97068"/>
    <w:rsid w:val="00BA6491"/>
    <w:rsid w:val="00BC4A0E"/>
    <w:rsid w:val="00BC5960"/>
    <w:rsid w:val="00BD02DC"/>
    <w:rsid w:val="00BF1A9D"/>
    <w:rsid w:val="00C00959"/>
    <w:rsid w:val="00C04EDF"/>
    <w:rsid w:val="00C336CF"/>
    <w:rsid w:val="00C35E0B"/>
    <w:rsid w:val="00C4097C"/>
    <w:rsid w:val="00C6710C"/>
    <w:rsid w:val="00CA1312"/>
    <w:rsid w:val="00CD11A5"/>
    <w:rsid w:val="00CD1E7F"/>
    <w:rsid w:val="00D00407"/>
    <w:rsid w:val="00D02692"/>
    <w:rsid w:val="00D03878"/>
    <w:rsid w:val="00D05D7E"/>
    <w:rsid w:val="00D45828"/>
    <w:rsid w:val="00D53848"/>
    <w:rsid w:val="00D67B70"/>
    <w:rsid w:val="00D87340"/>
    <w:rsid w:val="00DA2829"/>
    <w:rsid w:val="00DB1876"/>
    <w:rsid w:val="00DB57BB"/>
    <w:rsid w:val="00DE57B0"/>
    <w:rsid w:val="00E0234F"/>
    <w:rsid w:val="00E02A2B"/>
    <w:rsid w:val="00E1581E"/>
    <w:rsid w:val="00E21B89"/>
    <w:rsid w:val="00E36B53"/>
    <w:rsid w:val="00E46122"/>
    <w:rsid w:val="00E502AA"/>
    <w:rsid w:val="00E54701"/>
    <w:rsid w:val="00E62C89"/>
    <w:rsid w:val="00E71FC8"/>
    <w:rsid w:val="00E766D5"/>
    <w:rsid w:val="00E83C11"/>
    <w:rsid w:val="00ED7795"/>
    <w:rsid w:val="00EE023E"/>
    <w:rsid w:val="00EE34C5"/>
    <w:rsid w:val="00F1287B"/>
    <w:rsid w:val="00F8054C"/>
    <w:rsid w:val="00F80868"/>
    <w:rsid w:val="00F96A80"/>
    <w:rsid w:val="00FA1543"/>
    <w:rsid w:val="00FA17F0"/>
    <w:rsid w:val="00FD44E6"/>
    <w:rsid w:val="00FD70EA"/>
    <w:rsid w:val="00FE28B2"/>
    <w:rsid w:val="00FE6A9B"/>
    <w:rsid w:val="00FF04EC"/>
    <w:rsid w:val="01852063"/>
    <w:rsid w:val="01A93FA3"/>
    <w:rsid w:val="01FF1E15"/>
    <w:rsid w:val="07A03C7C"/>
    <w:rsid w:val="081E1C11"/>
    <w:rsid w:val="08CE609D"/>
    <w:rsid w:val="0C391843"/>
    <w:rsid w:val="0C6C2601"/>
    <w:rsid w:val="0CF22EB4"/>
    <w:rsid w:val="0F704352"/>
    <w:rsid w:val="0FFB0A24"/>
    <w:rsid w:val="10ED3781"/>
    <w:rsid w:val="11074842"/>
    <w:rsid w:val="11160F29"/>
    <w:rsid w:val="13D95B68"/>
    <w:rsid w:val="145D6155"/>
    <w:rsid w:val="18860743"/>
    <w:rsid w:val="19F8741E"/>
    <w:rsid w:val="1A212DA7"/>
    <w:rsid w:val="1AD1044C"/>
    <w:rsid w:val="1C544517"/>
    <w:rsid w:val="1C907DE2"/>
    <w:rsid w:val="1CAD0994"/>
    <w:rsid w:val="1CFE3D91"/>
    <w:rsid w:val="1D750B7B"/>
    <w:rsid w:val="1E94569F"/>
    <w:rsid w:val="20C52024"/>
    <w:rsid w:val="21FE759C"/>
    <w:rsid w:val="22E5250A"/>
    <w:rsid w:val="234D2584"/>
    <w:rsid w:val="241237D2"/>
    <w:rsid w:val="25445C0D"/>
    <w:rsid w:val="2826784C"/>
    <w:rsid w:val="28842616"/>
    <w:rsid w:val="29B570DA"/>
    <w:rsid w:val="2B594A2B"/>
    <w:rsid w:val="2C46226B"/>
    <w:rsid w:val="2C7F39CF"/>
    <w:rsid w:val="2E0028ED"/>
    <w:rsid w:val="2E3D58F0"/>
    <w:rsid w:val="2E6966E5"/>
    <w:rsid w:val="2E9D638E"/>
    <w:rsid w:val="2F0D061F"/>
    <w:rsid w:val="2FA5374C"/>
    <w:rsid w:val="30653370"/>
    <w:rsid w:val="31720D9E"/>
    <w:rsid w:val="323B0398"/>
    <w:rsid w:val="325B78A5"/>
    <w:rsid w:val="33C70135"/>
    <w:rsid w:val="33FE78CF"/>
    <w:rsid w:val="34EB1C02"/>
    <w:rsid w:val="358A766C"/>
    <w:rsid w:val="359978AF"/>
    <w:rsid w:val="37D35B4A"/>
    <w:rsid w:val="38CC1D4A"/>
    <w:rsid w:val="39427F3E"/>
    <w:rsid w:val="3D5D72E1"/>
    <w:rsid w:val="3D760767"/>
    <w:rsid w:val="3E432AAE"/>
    <w:rsid w:val="3E485CAB"/>
    <w:rsid w:val="3EB116D5"/>
    <w:rsid w:val="3EF142B8"/>
    <w:rsid w:val="3F6A2797"/>
    <w:rsid w:val="40067C6C"/>
    <w:rsid w:val="40BC6B48"/>
    <w:rsid w:val="4168282C"/>
    <w:rsid w:val="43D321DE"/>
    <w:rsid w:val="43D468B6"/>
    <w:rsid w:val="45E5269D"/>
    <w:rsid w:val="45ED3300"/>
    <w:rsid w:val="49C941B7"/>
    <w:rsid w:val="4DA846DC"/>
    <w:rsid w:val="4DC62DB4"/>
    <w:rsid w:val="4E6C395B"/>
    <w:rsid w:val="4E9904C8"/>
    <w:rsid w:val="4ECA0682"/>
    <w:rsid w:val="51CF6C3E"/>
    <w:rsid w:val="51F85506"/>
    <w:rsid w:val="53185E60"/>
    <w:rsid w:val="53236ECD"/>
    <w:rsid w:val="53331264"/>
    <w:rsid w:val="53A21BCA"/>
    <w:rsid w:val="542E09CD"/>
    <w:rsid w:val="56A647D7"/>
    <w:rsid w:val="57233025"/>
    <w:rsid w:val="57CB71E3"/>
    <w:rsid w:val="593E4146"/>
    <w:rsid w:val="59BF4D43"/>
    <w:rsid w:val="59FB5E4D"/>
    <w:rsid w:val="5B7E4CCE"/>
    <w:rsid w:val="5D446C93"/>
    <w:rsid w:val="5E7E58C2"/>
    <w:rsid w:val="5E954808"/>
    <w:rsid w:val="5E9B5B97"/>
    <w:rsid w:val="5EF45FD6"/>
    <w:rsid w:val="5F034C9D"/>
    <w:rsid w:val="604D1260"/>
    <w:rsid w:val="613227E3"/>
    <w:rsid w:val="615F10FE"/>
    <w:rsid w:val="629E02F8"/>
    <w:rsid w:val="62E0626E"/>
    <w:rsid w:val="64A32396"/>
    <w:rsid w:val="66551BA6"/>
    <w:rsid w:val="666351EC"/>
    <w:rsid w:val="666D7E19"/>
    <w:rsid w:val="66DE0D17"/>
    <w:rsid w:val="67256946"/>
    <w:rsid w:val="676A4358"/>
    <w:rsid w:val="67AD3C56"/>
    <w:rsid w:val="68D556A6"/>
    <w:rsid w:val="6C283D47"/>
    <w:rsid w:val="6D7B106D"/>
    <w:rsid w:val="6EA57099"/>
    <w:rsid w:val="6F2F65B3"/>
    <w:rsid w:val="72514A93"/>
    <w:rsid w:val="72D57472"/>
    <w:rsid w:val="754023DC"/>
    <w:rsid w:val="75B143EE"/>
    <w:rsid w:val="773241A2"/>
    <w:rsid w:val="77444BC6"/>
    <w:rsid w:val="77F04406"/>
    <w:rsid w:val="78280044"/>
    <w:rsid w:val="783469E8"/>
    <w:rsid w:val="790740FD"/>
    <w:rsid w:val="79164340"/>
    <w:rsid w:val="79621333"/>
    <w:rsid w:val="796303B5"/>
    <w:rsid w:val="7A28257D"/>
    <w:rsid w:val="7BB3231A"/>
    <w:rsid w:val="7CA26617"/>
    <w:rsid w:val="7EA27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C6ACC1"/>
  <w15:docId w15:val="{18F18564-FF44-4179-8972-558517AC4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qFormat/>
    <w:pPr>
      <w:spacing w:line="360" w:lineRule="auto"/>
      <w:ind w:firstLineChars="200" w:firstLine="480"/>
    </w:pPr>
    <w:rPr>
      <w:rFonts w:ascii="仿宋_GB2312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autoRedefine/>
    <w:uiPriority w:val="99"/>
    <w:qFormat/>
    <w:pPr>
      <w:tabs>
        <w:tab w:val="right" w:leader="dot" w:pos="9232"/>
      </w:tabs>
      <w:spacing w:line="800" w:lineRule="exact"/>
    </w:pPr>
    <w:rPr>
      <w:rFonts w:ascii="Times New Roman" w:eastAsia="宋体" w:hAnsi="Times New Roman" w:cs="Times New Roman"/>
      <w:b/>
      <w:color w:val="0100FF"/>
      <w:sz w:val="28"/>
      <w:szCs w:val="24"/>
    </w:rPr>
  </w:style>
  <w:style w:type="paragraph" w:styleId="HTML">
    <w:name w:val="HTML Preformatted"/>
    <w:basedOn w:val="a"/>
    <w:link w:val="HTML0"/>
    <w:uiPriority w:val="99"/>
    <w:unhideWhenUsed/>
    <w:qFormat/>
    <w:rPr>
      <w:rFonts w:ascii="Courier New" w:hAnsi="Courier New" w:cs="Courier New"/>
      <w:sz w:val="20"/>
      <w:szCs w:val="20"/>
    </w:rPr>
  </w:style>
  <w:style w:type="character" w:customStyle="1" w:styleId="a4">
    <w:name w:val="纯文本 字符"/>
    <w:link w:val="a3"/>
    <w:uiPriority w:val="99"/>
    <w:qFormat/>
    <w:rPr>
      <w:rFonts w:ascii="仿宋_GB2312"/>
      <w:sz w:val="24"/>
      <w:szCs w:val="24"/>
    </w:rPr>
  </w:style>
  <w:style w:type="character" w:customStyle="1" w:styleId="Char1">
    <w:name w:val="纯文本 Char1"/>
    <w:basedOn w:val="a0"/>
    <w:uiPriority w:val="99"/>
    <w:semiHidden/>
    <w:qFormat/>
    <w:rPr>
      <w:rFonts w:ascii="宋体" w:eastAsia="宋体" w:hAnsi="Courier New" w:cs="Courier New"/>
      <w:szCs w:val="21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hAnsi="Times New Roman" w:cs="宋体"/>
      <w:color w:val="000000"/>
      <w:sz w:val="24"/>
      <w:szCs w:val="24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HTML0">
    <w:name w:val="HTML 预设格式 字符"/>
    <w:basedOn w:val="a0"/>
    <w:link w:val="HTML"/>
    <w:uiPriority w:val="99"/>
    <w:qFormat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="http://schemas.openxmlformats.org/officeDocument/2006/bibliography" xmlns:b="http://schemas.openxmlformats.org/officeDocument/2006/bibliography" StyleName="APA" SelectedStyle="\APASixthEditionOfficeOnline.xsl" Version="6"/>
</file>

<file path=customXml/itemProps1.xml><?xml version="1.0" encoding="utf-8"?>
<ds:datastoreItem xmlns:ds="http://schemas.openxmlformats.org/officeDocument/2006/customXml" ds:itemID="{6C6464BF-DD48-4A54-9E24-4CC81EB9D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6</Words>
  <Characters>209</Characters>
  <Application>Microsoft Office Word</Application>
  <DocSecurity>0</DocSecurity>
  <Lines>34</Lines>
  <Paragraphs>59</Paragraphs>
  <ScaleCrop>false</ScaleCrop>
  <Company>微软中国</Company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德敏 程</cp:lastModifiedBy>
  <cp:revision>2</cp:revision>
  <cp:lastPrinted>2019-04-06T06:26:00Z</cp:lastPrinted>
  <dcterms:created xsi:type="dcterms:W3CDTF">2026-06-30T08:50:00Z</dcterms:created>
  <dcterms:modified xsi:type="dcterms:W3CDTF">2026-06-3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65E815335E424A0E88AB9C7DC9422AB5_13</vt:lpwstr>
  </property>
  <property fmtid="{D5CDD505-2E9C-101B-9397-08002B2CF9AE}" pid="4" name="KSOTemplateDocerSaveRecord">
    <vt:lpwstr>eyJoZGlkIjoiMTYwYjQ1ODUxMDZiYTM3MTNjY2VkYWMzOTJmMjg2Y2IiLCJ1c2VySWQiOiIxNjk0ODkyNTQwIn0=</vt:lpwstr>
  </property>
</Properties>
</file>